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bra Brod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b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od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5 Michigan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eebad3@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6048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st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